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1730"/>
        <w:tblW w:w="10487" w:type="dxa"/>
        <w:tblLook w:val="04A0" w:firstRow="1" w:lastRow="0" w:firstColumn="1" w:lastColumn="0" w:noHBand="0" w:noVBand="1"/>
      </w:tblPr>
      <w:tblGrid>
        <w:gridCol w:w="421"/>
        <w:gridCol w:w="1842"/>
        <w:gridCol w:w="709"/>
        <w:gridCol w:w="284"/>
        <w:gridCol w:w="1984"/>
        <w:gridCol w:w="922"/>
        <w:gridCol w:w="780"/>
        <w:gridCol w:w="1382"/>
        <w:gridCol w:w="35"/>
        <w:gridCol w:w="1264"/>
        <w:gridCol w:w="864"/>
      </w:tblGrid>
      <w:tr w:rsidR="00212CCC" w:rsidRPr="009C12D0" w14:paraId="512FEFC5" w14:textId="77777777" w:rsidTr="00080745">
        <w:trPr>
          <w:trHeight w:val="567"/>
        </w:trPr>
        <w:tc>
          <w:tcPr>
            <w:tcW w:w="3256" w:type="dxa"/>
            <w:gridSpan w:val="4"/>
            <w:shd w:val="clear" w:color="auto" w:fill="BFBFBF" w:themeFill="background1" w:themeFillShade="BF"/>
            <w:vAlign w:val="center"/>
          </w:tcPr>
          <w:p w14:paraId="11637DCD" w14:textId="77777777" w:rsidR="00187ABE" w:rsidRPr="00433CEF" w:rsidRDefault="00212CCC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Enw'r ymgeisydd (Prif awdur PA)</w:t>
            </w:r>
          </w:p>
          <w:p w14:paraId="24C351F5" w14:textId="30DDD1CD" w:rsidR="00212CCC" w:rsidRPr="009C12D0" w:rsidRDefault="00187ABE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A</w:t>
            </w:r>
            <w:r w:rsidR="00212CCC" w:rsidRPr="009C12D0">
              <w:rPr>
                <w:rFonts w:cstheme="minorHAnsi"/>
              </w:rPr>
              <w:t>pplicant name (AU Lead author)</w:t>
            </w:r>
          </w:p>
        </w:tc>
        <w:tc>
          <w:tcPr>
            <w:tcW w:w="3686" w:type="dxa"/>
            <w:gridSpan w:val="3"/>
          </w:tcPr>
          <w:p w14:paraId="1C53E3AA" w14:textId="77777777" w:rsidR="00212CCC" w:rsidRPr="009C12D0" w:rsidRDefault="00212CCC" w:rsidP="009C12D0">
            <w:pPr>
              <w:rPr>
                <w:rFonts w:cstheme="minorHAnsi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0DA20B29" w14:textId="77777777" w:rsidR="00187ABE" w:rsidRPr="00433CEF" w:rsidRDefault="00212CCC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E-bost</w:t>
            </w:r>
          </w:p>
          <w:p w14:paraId="34CB72CA" w14:textId="7F2C1B0F" w:rsidR="00212CCC" w:rsidRPr="009C12D0" w:rsidRDefault="00212CCC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E</w:t>
            </w:r>
            <w:r w:rsidR="005D207F">
              <w:rPr>
                <w:rFonts w:cstheme="minorHAnsi"/>
              </w:rPr>
              <w:t>-</w:t>
            </w:r>
            <w:r w:rsidRPr="009C12D0">
              <w:rPr>
                <w:rFonts w:cstheme="minorHAnsi"/>
              </w:rPr>
              <w:t>mail</w:t>
            </w:r>
          </w:p>
        </w:tc>
        <w:tc>
          <w:tcPr>
            <w:tcW w:w="2128" w:type="dxa"/>
            <w:gridSpan w:val="2"/>
          </w:tcPr>
          <w:p w14:paraId="742BD8FA" w14:textId="3E253768" w:rsidR="00212CCC" w:rsidRPr="009C12D0" w:rsidRDefault="00212CCC" w:rsidP="009C12D0">
            <w:pPr>
              <w:rPr>
                <w:rFonts w:cstheme="minorHAnsi"/>
              </w:rPr>
            </w:pPr>
          </w:p>
        </w:tc>
      </w:tr>
      <w:tr w:rsidR="002715C1" w:rsidRPr="009C12D0" w14:paraId="380D22A3" w14:textId="77777777" w:rsidTr="00080745">
        <w:trPr>
          <w:trHeight w:val="567"/>
        </w:trPr>
        <w:tc>
          <w:tcPr>
            <w:tcW w:w="3256" w:type="dxa"/>
            <w:gridSpan w:val="4"/>
            <w:shd w:val="clear" w:color="auto" w:fill="BFBFBF" w:themeFill="background1" w:themeFillShade="BF"/>
            <w:vAlign w:val="center"/>
          </w:tcPr>
          <w:p w14:paraId="0F999898" w14:textId="77777777" w:rsidR="00187ABE" w:rsidRPr="00433CEF" w:rsidRDefault="008D4450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Adran</w:t>
            </w:r>
          </w:p>
          <w:p w14:paraId="370E49A2" w14:textId="127FAAE8" w:rsidR="002715C1" w:rsidRPr="009C12D0" w:rsidRDefault="002715C1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Department</w:t>
            </w:r>
          </w:p>
        </w:tc>
        <w:tc>
          <w:tcPr>
            <w:tcW w:w="7231" w:type="dxa"/>
            <w:gridSpan w:val="7"/>
          </w:tcPr>
          <w:p w14:paraId="3A2BA95D" w14:textId="29A191AB" w:rsidR="002715C1" w:rsidRPr="009C12D0" w:rsidRDefault="002715C1" w:rsidP="009C12D0">
            <w:pPr>
              <w:rPr>
                <w:rFonts w:cstheme="minorHAnsi"/>
              </w:rPr>
            </w:pPr>
          </w:p>
        </w:tc>
      </w:tr>
      <w:tr w:rsidR="002715C1" w:rsidRPr="009C12D0" w14:paraId="049D9BAD" w14:textId="77777777" w:rsidTr="00AF17CF">
        <w:trPr>
          <w:trHeight w:val="249"/>
        </w:trPr>
        <w:tc>
          <w:tcPr>
            <w:tcW w:w="10487" w:type="dxa"/>
            <w:gridSpan w:val="11"/>
          </w:tcPr>
          <w:p w14:paraId="65A4F6D1" w14:textId="77777777" w:rsidR="002715C1" w:rsidRPr="009C12D0" w:rsidRDefault="002715C1" w:rsidP="009C12D0">
            <w:pPr>
              <w:rPr>
                <w:rFonts w:cstheme="minorHAnsi"/>
              </w:rPr>
            </w:pPr>
          </w:p>
        </w:tc>
      </w:tr>
      <w:tr w:rsidR="00CB7567" w:rsidRPr="009C12D0" w14:paraId="053AAFB6" w14:textId="77777777" w:rsidTr="00A0602E">
        <w:trPr>
          <w:trHeight w:val="567"/>
        </w:trPr>
        <w:tc>
          <w:tcPr>
            <w:tcW w:w="2972" w:type="dxa"/>
            <w:gridSpan w:val="3"/>
            <w:shd w:val="clear" w:color="auto" w:fill="BFBFBF" w:themeFill="background1" w:themeFillShade="BF"/>
            <w:vAlign w:val="center"/>
          </w:tcPr>
          <w:p w14:paraId="496351A4" w14:textId="28D4BFB5" w:rsidR="00187ABE" w:rsidRPr="00433CEF" w:rsidRDefault="008D4450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Teitl</w:t>
            </w:r>
          </w:p>
          <w:p w14:paraId="3E96578C" w14:textId="448FCC07" w:rsidR="00CB7567" w:rsidRPr="009C12D0" w:rsidRDefault="00DD6706" w:rsidP="009C12D0">
            <w:pPr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="00CB7567" w:rsidRPr="009C12D0">
              <w:rPr>
                <w:rFonts w:cstheme="minorHAnsi"/>
              </w:rPr>
              <w:t>itle</w:t>
            </w:r>
          </w:p>
        </w:tc>
        <w:tc>
          <w:tcPr>
            <w:tcW w:w="7515" w:type="dxa"/>
            <w:gridSpan w:val="8"/>
            <w:vAlign w:val="center"/>
          </w:tcPr>
          <w:p w14:paraId="120FDA69" w14:textId="2B06CA94" w:rsidR="00CB7567" w:rsidRPr="009C12D0" w:rsidRDefault="00CB7567" w:rsidP="009C12D0">
            <w:pPr>
              <w:jc w:val="center"/>
              <w:rPr>
                <w:rFonts w:cstheme="minorHAnsi"/>
              </w:rPr>
            </w:pPr>
          </w:p>
        </w:tc>
      </w:tr>
      <w:tr w:rsidR="00CB7567" w:rsidRPr="009C12D0" w14:paraId="45B763E1" w14:textId="77777777" w:rsidTr="00A0602E">
        <w:trPr>
          <w:trHeight w:val="567"/>
        </w:trPr>
        <w:tc>
          <w:tcPr>
            <w:tcW w:w="2972" w:type="dxa"/>
            <w:gridSpan w:val="3"/>
            <w:shd w:val="clear" w:color="auto" w:fill="BFBFBF" w:themeFill="background1" w:themeFillShade="BF"/>
            <w:vAlign w:val="center"/>
          </w:tcPr>
          <w:p w14:paraId="17451267" w14:textId="61668590" w:rsidR="00187ABE" w:rsidRPr="00433CEF" w:rsidRDefault="00DD6706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C</w:t>
            </w:r>
            <w:r w:rsidR="008D4450" w:rsidRPr="00433CEF">
              <w:rPr>
                <w:rFonts w:cstheme="minorHAnsi"/>
                <w:lang w:val="cy-GB"/>
              </w:rPr>
              <w:t>yfnodolyn</w:t>
            </w:r>
            <w:r w:rsidR="00A0602E" w:rsidRPr="00433CEF">
              <w:rPr>
                <w:rFonts w:cstheme="minorHAnsi"/>
                <w:lang w:val="cy-GB"/>
              </w:rPr>
              <w:t xml:space="preserve"> </w:t>
            </w:r>
            <w:r w:rsidR="00A0602E" w:rsidRPr="00433CEF">
              <w:rPr>
                <w:rFonts w:cstheme="minorHAnsi"/>
                <w:color w:val="000000" w:themeColor="text1"/>
                <w:lang w:val="cy-GB"/>
              </w:rPr>
              <w:t>(os yn berthnasol)</w:t>
            </w:r>
          </w:p>
          <w:p w14:paraId="7E8A6825" w14:textId="317DF329" w:rsidR="00CB7567" w:rsidRPr="009C12D0" w:rsidRDefault="00CB7567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Journal</w:t>
            </w:r>
            <w:r w:rsidR="00A0602E">
              <w:rPr>
                <w:rFonts w:cstheme="minorHAnsi"/>
              </w:rPr>
              <w:t xml:space="preserve"> (</w:t>
            </w:r>
            <w:r w:rsidR="00A0602E" w:rsidRPr="00A0602E">
              <w:rPr>
                <w:rFonts w:cstheme="minorHAnsi"/>
              </w:rPr>
              <w:t>if applicable</w:t>
            </w:r>
            <w:r w:rsidR="00A0602E">
              <w:rPr>
                <w:rFonts w:cstheme="minorHAnsi"/>
              </w:rPr>
              <w:t>)</w:t>
            </w:r>
          </w:p>
        </w:tc>
        <w:tc>
          <w:tcPr>
            <w:tcW w:w="7515" w:type="dxa"/>
            <w:gridSpan w:val="8"/>
            <w:vAlign w:val="center"/>
          </w:tcPr>
          <w:p w14:paraId="54AE81D3" w14:textId="79BA638F" w:rsidR="00CB7567" w:rsidRPr="009C12D0" w:rsidRDefault="00CB7567" w:rsidP="009C12D0">
            <w:pPr>
              <w:jc w:val="center"/>
              <w:rPr>
                <w:rFonts w:cstheme="minorHAnsi"/>
              </w:rPr>
            </w:pPr>
          </w:p>
        </w:tc>
      </w:tr>
      <w:tr w:rsidR="00CB7567" w:rsidRPr="009C12D0" w14:paraId="60B61DCF" w14:textId="77777777" w:rsidTr="00A0602E">
        <w:trPr>
          <w:trHeight w:val="567"/>
        </w:trPr>
        <w:tc>
          <w:tcPr>
            <w:tcW w:w="2972" w:type="dxa"/>
            <w:gridSpan w:val="3"/>
            <w:shd w:val="clear" w:color="auto" w:fill="BFBFBF" w:themeFill="background1" w:themeFillShade="BF"/>
            <w:vAlign w:val="center"/>
          </w:tcPr>
          <w:p w14:paraId="71DE178B" w14:textId="285A62E7" w:rsidR="00187ABE" w:rsidRPr="00433CEF" w:rsidRDefault="008D4450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Cyhoeddwr</w:t>
            </w:r>
          </w:p>
          <w:p w14:paraId="250EB983" w14:textId="001A1C40" w:rsidR="00CB7567" w:rsidRPr="009C12D0" w:rsidRDefault="00CB7567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Publisher</w:t>
            </w:r>
          </w:p>
        </w:tc>
        <w:tc>
          <w:tcPr>
            <w:tcW w:w="7515" w:type="dxa"/>
            <w:gridSpan w:val="8"/>
            <w:vAlign w:val="center"/>
          </w:tcPr>
          <w:p w14:paraId="277F7B9E" w14:textId="272DD9F1" w:rsidR="00CB7567" w:rsidRPr="009C12D0" w:rsidRDefault="00CB7567" w:rsidP="009C12D0">
            <w:pPr>
              <w:jc w:val="center"/>
              <w:rPr>
                <w:rFonts w:cstheme="minorHAnsi"/>
              </w:rPr>
            </w:pPr>
          </w:p>
        </w:tc>
      </w:tr>
      <w:tr w:rsidR="00080745" w:rsidRPr="009C12D0" w14:paraId="4AF41991" w14:textId="77777777" w:rsidTr="00A0602E">
        <w:trPr>
          <w:trHeight w:val="567"/>
        </w:trPr>
        <w:tc>
          <w:tcPr>
            <w:tcW w:w="2972" w:type="dxa"/>
            <w:gridSpan w:val="3"/>
            <w:shd w:val="clear" w:color="auto" w:fill="BFBFBF" w:themeFill="background1" w:themeFillShade="BF"/>
            <w:vAlign w:val="center"/>
          </w:tcPr>
          <w:p w14:paraId="48F5A93A" w14:textId="77777777" w:rsidR="00080745" w:rsidRPr="00433CEF" w:rsidRDefault="00080745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Tâl cyhoeddi</w:t>
            </w:r>
          </w:p>
          <w:p w14:paraId="025E2665" w14:textId="68DB87CD" w:rsidR="00080745" w:rsidRPr="009C12D0" w:rsidRDefault="00080745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Publishing charge</w:t>
            </w:r>
          </w:p>
        </w:tc>
        <w:tc>
          <w:tcPr>
            <w:tcW w:w="3190" w:type="dxa"/>
            <w:gridSpan w:val="3"/>
            <w:vAlign w:val="center"/>
          </w:tcPr>
          <w:p w14:paraId="5FDD8D59" w14:textId="77777777" w:rsidR="00080745" w:rsidRPr="009C12D0" w:rsidRDefault="00080745" w:rsidP="009C12D0">
            <w:pPr>
              <w:jc w:val="center"/>
              <w:rPr>
                <w:rFonts w:cstheme="minorHAnsi"/>
              </w:rPr>
            </w:pPr>
          </w:p>
        </w:tc>
        <w:tc>
          <w:tcPr>
            <w:tcW w:w="2162" w:type="dxa"/>
            <w:gridSpan w:val="2"/>
            <w:shd w:val="clear" w:color="auto" w:fill="BFBFBF" w:themeFill="background1" w:themeFillShade="BF"/>
            <w:vAlign w:val="center"/>
          </w:tcPr>
          <w:p w14:paraId="3D6BBAEC" w14:textId="77777777" w:rsidR="00080745" w:rsidRPr="00433CEF" w:rsidRDefault="00080745" w:rsidP="009C12D0">
            <w:pPr>
              <w:jc w:val="center"/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Arian cyfred</w:t>
            </w:r>
          </w:p>
          <w:p w14:paraId="678ECAD8" w14:textId="65CE7BAE" w:rsidR="00080745" w:rsidRPr="009C12D0" w:rsidRDefault="00080745" w:rsidP="009C12D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cy</w:t>
            </w:r>
          </w:p>
        </w:tc>
        <w:tc>
          <w:tcPr>
            <w:tcW w:w="2163" w:type="dxa"/>
            <w:gridSpan w:val="3"/>
            <w:vAlign w:val="center"/>
          </w:tcPr>
          <w:p w14:paraId="70F3904F" w14:textId="5E43BBF7" w:rsidR="00080745" w:rsidRPr="009C12D0" w:rsidRDefault="00080745" w:rsidP="009C12D0">
            <w:pPr>
              <w:jc w:val="center"/>
              <w:rPr>
                <w:rFonts w:cstheme="minorHAnsi"/>
              </w:rPr>
            </w:pPr>
          </w:p>
        </w:tc>
      </w:tr>
      <w:tr w:rsidR="00187ABE" w:rsidRPr="009C12D0" w14:paraId="1CE161B2" w14:textId="77777777" w:rsidTr="00A0602E">
        <w:trPr>
          <w:trHeight w:val="567"/>
        </w:trPr>
        <w:tc>
          <w:tcPr>
            <w:tcW w:w="2972" w:type="dxa"/>
            <w:gridSpan w:val="3"/>
            <w:shd w:val="clear" w:color="auto" w:fill="BFBFBF" w:themeFill="background1" w:themeFillShade="BF"/>
            <w:vAlign w:val="center"/>
          </w:tcPr>
          <w:p w14:paraId="19B9F1EE" w14:textId="77777777" w:rsidR="00187ABE" w:rsidRPr="00433CEF" w:rsidRDefault="00187ABE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TAW</w:t>
            </w:r>
          </w:p>
          <w:p w14:paraId="0DC0D7A5" w14:textId="2B7759AE" w:rsidR="00187ABE" w:rsidRPr="009C12D0" w:rsidRDefault="00187ABE" w:rsidP="009C12D0">
            <w:pPr>
              <w:rPr>
                <w:rFonts w:cstheme="minorHAnsi"/>
                <w:lang w:val="it-IT"/>
              </w:rPr>
            </w:pPr>
            <w:r w:rsidRPr="009C12D0">
              <w:rPr>
                <w:rFonts w:cstheme="minorHAnsi"/>
                <w:lang w:val="it-IT"/>
              </w:rPr>
              <w:t>VAT</w:t>
            </w:r>
          </w:p>
        </w:tc>
        <w:tc>
          <w:tcPr>
            <w:tcW w:w="7515" w:type="dxa"/>
            <w:gridSpan w:val="8"/>
            <w:vAlign w:val="center"/>
          </w:tcPr>
          <w:p w14:paraId="3A1D9B73" w14:textId="2FF45FAD" w:rsidR="00187ABE" w:rsidRPr="009C12D0" w:rsidRDefault="00187ABE" w:rsidP="009C12D0">
            <w:pPr>
              <w:jc w:val="center"/>
              <w:rPr>
                <w:rFonts w:cstheme="minorHAnsi"/>
              </w:rPr>
            </w:pPr>
          </w:p>
        </w:tc>
      </w:tr>
      <w:tr w:rsidR="009C12D0" w:rsidRPr="009C12D0" w14:paraId="106E55D5" w14:textId="77777777" w:rsidTr="00AF17CF">
        <w:trPr>
          <w:trHeight w:val="208"/>
        </w:trPr>
        <w:tc>
          <w:tcPr>
            <w:tcW w:w="10487" w:type="dxa"/>
            <w:gridSpan w:val="11"/>
            <w:shd w:val="clear" w:color="auto" w:fill="auto"/>
            <w:vAlign w:val="center"/>
          </w:tcPr>
          <w:p w14:paraId="2E6C6BBF" w14:textId="77777777" w:rsidR="009C12D0" w:rsidRPr="009C12D0" w:rsidRDefault="009C12D0" w:rsidP="009C12D0">
            <w:pPr>
              <w:jc w:val="center"/>
              <w:rPr>
                <w:rFonts w:cstheme="minorHAnsi"/>
              </w:rPr>
            </w:pPr>
          </w:p>
        </w:tc>
      </w:tr>
      <w:tr w:rsidR="002F719A" w:rsidRPr="009C12D0" w14:paraId="38990E41" w14:textId="77777777" w:rsidTr="00080745">
        <w:trPr>
          <w:trHeight w:val="567"/>
        </w:trPr>
        <w:tc>
          <w:tcPr>
            <w:tcW w:w="5240" w:type="dxa"/>
            <w:gridSpan w:val="5"/>
            <w:shd w:val="clear" w:color="auto" w:fill="BFBFBF" w:themeFill="background1" w:themeFillShade="BF"/>
            <w:vAlign w:val="center"/>
          </w:tcPr>
          <w:p w14:paraId="14402476" w14:textId="7DF01A41" w:rsidR="00B51135" w:rsidRPr="00433CEF" w:rsidRDefault="00B51135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A fydd yr allbwn</w:t>
            </w:r>
            <w:r w:rsidR="005D207F" w:rsidRPr="00433CEF">
              <w:rPr>
                <w:rFonts w:cstheme="minorHAnsi"/>
                <w:color w:val="000000" w:themeColor="text1"/>
                <w:lang w:val="cy-GB"/>
              </w:rPr>
              <w:t xml:space="preserve"> y</w:t>
            </w:r>
            <w:r w:rsidRPr="00433CEF">
              <w:rPr>
                <w:rFonts w:cstheme="minorHAnsi"/>
                <w:color w:val="000000" w:themeColor="text1"/>
                <w:lang w:val="cy-GB"/>
              </w:rPr>
              <w:t>n cefnogi astudiaeth achos Effaith?</w:t>
            </w:r>
          </w:p>
          <w:p w14:paraId="70F2329F" w14:textId="144FF29C" w:rsidR="002F719A" w:rsidRPr="009C12D0" w:rsidRDefault="002F719A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  <w:lang w:val="it-IT"/>
              </w:rPr>
              <w:t>Will this output support a</w:t>
            </w:r>
            <w:r w:rsidR="00B51135" w:rsidRPr="009C12D0">
              <w:rPr>
                <w:rFonts w:cstheme="minorHAnsi"/>
                <w:lang w:val="it-IT"/>
              </w:rPr>
              <w:t>n</w:t>
            </w:r>
            <w:r w:rsidRPr="009C12D0">
              <w:rPr>
                <w:rFonts w:cstheme="minorHAnsi"/>
                <w:lang w:val="it-IT"/>
              </w:rPr>
              <w:t xml:space="preserve"> Impact case study?</w:t>
            </w:r>
          </w:p>
        </w:tc>
        <w:tc>
          <w:tcPr>
            <w:tcW w:w="5247" w:type="dxa"/>
            <w:gridSpan w:val="6"/>
            <w:shd w:val="clear" w:color="auto" w:fill="auto"/>
            <w:vAlign w:val="center"/>
          </w:tcPr>
          <w:p w14:paraId="168CF4D3" w14:textId="77777777" w:rsidR="002F719A" w:rsidRPr="009C12D0" w:rsidRDefault="002F719A" w:rsidP="009C12D0">
            <w:pPr>
              <w:rPr>
                <w:rFonts w:cstheme="minorHAnsi"/>
              </w:rPr>
            </w:pPr>
          </w:p>
        </w:tc>
      </w:tr>
      <w:tr w:rsidR="002F719A" w:rsidRPr="009C12D0" w14:paraId="553447A2" w14:textId="77777777" w:rsidTr="00080745">
        <w:trPr>
          <w:trHeight w:val="567"/>
        </w:trPr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4E0C292D" w14:textId="7FDC3990" w:rsidR="002F719A" w:rsidRPr="009C12D0" w:rsidRDefault="002F719A" w:rsidP="009C12D0">
            <w:pPr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BFBFBF" w:themeFill="background1" w:themeFillShade="BF"/>
            <w:vAlign w:val="center"/>
          </w:tcPr>
          <w:p w14:paraId="3809B1F0" w14:textId="77777777" w:rsidR="00B51135" w:rsidRPr="00433CEF" w:rsidRDefault="002F719A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Rhowch fanylion</w:t>
            </w:r>
          </w:p>
          <w:p w14:paraId="4D4978AF" w14:textId="56B9FC1C" w:rsidR="002F719A" w:rsidRPr="009C12D0" w:rsidRDefault="002F719A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Provide details</w:t>
            </w:r>
          </w:p>
        </w:tc>
        <w:tc>
          <w:tcPr>
            <w:tcW w:w="8224" w:type="dxa"/>
            <w:gridSpan w:val="9"/>
            <w:shd w:val="clear" w:color="auto" w:fill="auto"/>
            <w:vAlign w:val="center"/>
          </w:tcPr>
          <w:p w14:paraId="2D69F6F8" w14:textId="79EA4226" w:rsidR="002F719A" w:rsidRPr="009C12D0" w:rsidRDefault="002F719A" w:rsidP="009C12D0">
            <w:pPr>
              <w:rPr>
                <w:rFonts w:cstheme="minorHAnsi"/>
              </w:rPr>
            </w:pPr>
          </w:p>
        </w:tc>
      </w:tr>
      <w:tr w:rsidR="00B51135" w:rsidRPr="009C12D0" w14:paraId="7AC35A16" w14:textId="77777777" w:rsidTr="00080745">
        <w:trPr>
          <w:trHeight w:val="567"/>
        </w:trPr>
        <w:tc>
          <w:tcPr>
            <w:tcW w:w="5240" w:type="dxa"/>
            <w:gridSpan w:val="5"/>
            <w:shd w:val="clear" w:color="auto" w:fill="BFBFBF" w:themeFill="background1" w:themeFillShade="BF"/>
            <w:vAlign w:val="center"/>
          </w:tcPr>
          <w:p w14:paraId="7F03F109" w14:textId="445A7EFB" w:rsidR="00B51135" w:rsidRPr="00433CEF" w:rsidRDefault="00B51135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Y</w:t>
            </w:r>
            <w:r w:rsidR="00804E07" w:rsidRPr="00433CEF">
              <w:rPr>
                <w:rFonts w:cstheme="minorHAnsi"/>
                <w:color w:val="000000" w:themeColor="text1"/>
                <w:lang w:val="cy-GB"/>
              </w:rPr>
              <w:t>w</w:t>
            </w:r>
            <w:r w:rsidRPr="00433CEF">
              <w:rPr>
                <w:rFonts w:cstheme="minorHAnsi"/>
                <w:color w:val="000000" w:themeColor="text1"/>
                <w:lang w:val="cy-GB"/>
              </w:rPr>
              <w:t>'r allbwn</w:t>
            </w:r>
            <w:r w:rsidR="00804E07" w:rsidRPr="00433CEF">
              <w:rPr>
                <w:rFonts w:cstheme="minorHAnsi"/>
                <w:color w:val="000000" w:themeColor="text1"/>
                <w:lang w:val="cy-GB"/>
              </w:rPr>
              <w:t xml:space="preserve"> yn deillio o</w:t>
            </w:r>
            <w:r w:rsidRPr="00433CEF">
              <w:rPr>
                <w:rFonts w:cstheme="minorHAnsi"/>
                <w:color w:val="000000" w:themeColor="text1"/>
                <w:lang w:val="cy-GB"/>
              </w:rPr>
              <w:t xml:space="preserve"> ymchwil a ariannwyd?</w:t>
            </w:r>
          </w:p>
          <w:p w14:paraId="096A450F" w14:textId="02A1C0EF" w:rsidR="00B51135" w:rsidRPr="009C12D0" w:rsidRDefault="00B51135" w:rsidP="009C12D0">
            <w:pPr>
              <w:rPr>
                <w:rFonts w:cstheme="minorHAnsi"/>
                <w:color w:val="FF0000"/>
              </w:rPr>
            </w:pPr>
            <w:r w:rsidRPr="009C12D0">
              <w:rPr>
                <w:rFonts w:cstheme="minorHAnsi"/>
              </w:rPr>
              <w:t>Is this output a result of funded research?</w:t>
            </w:r>
          </w:p>
        </w:tc>
        <w:tc>
          <w:tcPr>
            <w:tcW w:w="5247" w:type="dxa"/>
            <w:gridSpan w:val="6"/>
            <w:shd w:val="clear" w:color="auto" w:fill="auto"/>
            <w:vAlign w:val="center"/>
          </w:tcPr>
          <w:p w14:paraId="4CE7FC35" w14:textId="77777777" w:rsidR="00B51135" w:rsidRPr="009C12D0" w:rsidRDefault="00B51135" w:rsidP="009C12D0">
            <w:pPr>
              <w:rPr>
                <w:rFonts w:cstheme="minorHAnsi"/>
              </w:rPr>
            </w:pPr>
          </w:p>
        </w:tc>
      </w:tr>
      <w:tr w:rsidR="00B51135" w:rsidRPr="009C12D0" w14:paraId="70C1FF75" w14:textId="77777777" w:rsidTr="00080745">
        <w:trPr>
          <w:trHeight w:val="567"/>
        </w:trPr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1D3EE8D8" w14:textId="77777777" w:rsidR="00B51135" w:rsidRPr="009C12D0" w:rsidRDefault="00B51135" w:rsidP="009C12D0">
            <w:pPr>
              <w:rPr>
                <w:rFonts w:cstheme="minorHAnsi"/>
                <w:color w:val="FF0000"/>
              </w:rPr>
            </w:pPr>
          </w:p>
        </w:tc>
        <w:tc>
          <w:tcPr>
            <w:tcW w:w="1842" w:type="dxa"/>
            <w:shd w:val="clear" w:color="auto" w:fill="BFBFBF" w:themeFill="background1" w:themeFillShade="BF"/>
            <w:vAlign w:val="center"/>
          </w:tcPr>
          <w:p w14:paraId="1EC35838" w14:textId="77777777" w:rsidR="00B51135" w:rsidRPr="00433CEF" w:rsidRDefault="00B51135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Rhowch fanylion</w:t>
            </w:r>
          </w:p>
          <w:p w14:paraId="33B56842" w14:textId="471C3103" w:rsidR="00B51135" w:rsidRPr="009C12D0" w:rsidRDefault="00B51135" w:rsidP="009C12D0">
            <w:pPr>
              <w:rPr>
                <w:rFonts w:cstheme="minorHAnsi"/>
                <w:color w:val="FF0000"/>
              </w:rPr>
            </w:pPr>
            <w:r w:rsidRPr="009C12D0">
              <w:rPr>
                <w:rFonts w:cstheme="minorHAnsi"/>
              </w:rPr>
              <w:t>Provide details</w:t>
            </w:r>
          </w:p>
        </w:tc>
        <w:tc>
          <w:tcPr>
            <w:tcW w:w="8224" w:type="dxa"/>
            <w:gridSpan w:val="9"/>
            <w:shd w:val="clear" w:color="auto" w:fill="auto"/>
            <w:vAlign w:val="center"/>
          </w:tcPr>
          <w:p w14:paraId="516D7F85" w14:textId="77777777" w:rsidR="00B51135" w:rsidRPr="009C12D0" w:rsidRDefault="00B51135" w:rsidP="009C12D0">
            <w:pPr>
              <w:rPr>
                <w:rFonts w:cstheme="minorHAnsi"/>
              </w:rPr>
            </w:pPr>
          </w:p>
        </w:tc>
      </w:tr>
      <w:tr w:rsidR="009C12D0" w:rsidRPr="009C12D0" w14:paraId="5A92683F" w14:textId="77777777" w:rsidTr="00AF17CF">
        <w:trPr>
          <w:trHeight w:val="220"/>
        </w:trPr>
        <w:tc>
          <w:tcPr>
            <w:tcW w:w="10487" w:type="dxa"/>
            <w:gridSpan w:val="11"/>
            <w:shd w:val="clear" w:color="auto" w:fill="auto"/>
            <w:vAlign w:val="center"/>
          </w:tcPr>
          <w:p w14:paraId="43D196C9" w14:textId="77777777" w:rsidR="009C12D0" w:rsidRPr="009C12D0" w:rsidRDefault="009C12D0" w:rsidP="009C12D0">
            <w:pPr>
              <w:rPr>
                <w:rFonts w:cstheme="minorHAnsi"/>
              </w:rPr>
            </w:pPr>
          </w:p>
        </w:tc>
      </w:tr>
      <w:tr w:rsidR="008D4450" w:rsidRPr="009C12D0" w14:paraId="3115EF0D" w14:textId="77777777" w:rsidTr="00080745">
        <w:trPr>
          <w:trHeight w:val="567"/>
        </w:trPr>
        <w:tc>
          <w:tcPr>
            <w:tcW w:w="10487" w:type="dxa"/>
            <w:gridSpan w:val="11"/>
            <w:shd w:val="clear" w:color="auto" w:fill="BFBFBF" w:themeFill="background1" w:themeFillShade="BF"/>
            <w:vAlign w:val="center"/>
          </w:tcPr>
          <w:p w14:paraId="6D8174D9" w14:textId="77777777" w:rsidR="00D53F6D" w:rsidRPr="00433CEF" w:rsidRDefault="007819E1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Trwy gwblhau'r cais hwn rydych yn cadarnhau</w:t>
            </w:r>
          </w:p>
          <w:p w14:paraId="61D7DBBE" w14:textId="1A6C8F90" w:rsidR="008D4450" w:rsidRPr="009C12D0" w:rsidRDefault="008D4450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In completing this application, you confirm that</w:t>
            </w:r>
          </w:p>
        </w:tc>
      </w:tr>
      <w:tr w:rsidR="00CE38F1" w:rsidRPr="009C12D0" w14:paraId="556B112B" w14:textId="77777777" w:rsidTr="00DE02CD">
        <w:trPr>
          <w:trHeight w:val="567"/>
        </w:trPr>
        <w:tc>
          <w:tcPr>
            <w:tcW w:w="9623" w:type="dxa"/>
            <w:gridSpan w:val="10"/>
            <w:vAlign w:val="center"/>
          </w:tcPr>
          <w:p w14:paraId="09B275BB" w14:textId="5B35BA4A" w:rsidR="00D53F6D" w:rsidRPr="00433CEF" w:rsidRDefault="000748E4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 xml:space="preserve">Nad oes cyllid arall ar gael i dalu cost yr APC </w:t>
            </w:r>
            <w:r w:rsidR="00DA47A3" w:rsidRPr="00433CEF">
              <w:rPr>
                <w:rFonts w:cstheme="minorHAnsi"/>
                <w:lang w:val="cy-GB"/>
              </w:rPr>
              <w:t xml:space="preserve">e.e. </w:t>
            </w:r>
            <w:r w:rsidR="008F1A47" w:rsidRPr="00433CEF">
              <w:rPr>
                <w:rFonts w:cstheme="minorHAnsi"/>
                <w:lang w:val="cy-GB"/>
              </w:rPr>
              <w:t>p</w:t>
            </w:r>
            <w:r w:rsidR="00D53F6D" w:rsidRPr="00433CEF">
              <w:rPr>
                <w:rFonts w:cstheme="minorHAnsi"/>
                <w:lang w:val="cy-GB"/>
              </w:rPr>
              <w:t xml:space="preserve">rosiect, </w:t>
            </w:r>
            <w:r w:rsidRPr="00433CEF">
              <w:rPr>
                <w:rFonts w:cstheme="minorHAnsi"/>
                <w:lang w:val="cy-GB"/>
              </w:rPr>
              <w:t>UKRI</w:t>
            </w:r>
            <w:r w:rsidR="00D53F6D" w:rsidRPr="00433CEF">
              <w:rPr>
                <w:rFonts w:cstheme="minorHAnsi"/>
                <w:lang w:val="cy-GB"/>
              </w:rPr>
              <w:t>,</w:t>
            </w:r>
            <w:r w:rsidRPr="00433CEF">
              <w:rPr>
                <w:rFonts w:cstheme="minorHAnsi"/>
                <w:lang w:val="cy-GB"/>
              </w:rPr>
              <w:t xml:space="preserve"> neu BBSRC</w:t>
            </w:r>
          </w:p>
          <w:p w14:paraId="17794F96" w14:textId="792DCFC2" w:rsidR="00CE38F1" w:rsidRPr="009C12D0" w:rsidRDefault="00CE38F1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 xml:space="preserve">No other funding is available to cover the cost of the APC </w:t>
            </w:r>
            <w:proofErr w:type="gramStart"/>
            <w:r w:rsidR="00DA47A3">
              <w:rPr>
                <w:rFonts w:cstheme="minorHAnsi"/>
              </w:rPr>
              <w:t>e.</w:t>
            </w:r>
            <w:r w:rsidR="00026C91">
              <w:rPr>
                <w:rFonts w:cstheme="minorHAnsi"/>
              </w:rPr>
              <w:t>g</w:t>
            </w:r>
            <w:r w:rsidR="00DA47A3">
              <w:rPr>
                <w:rFonts w:cstheme="minorHAnsi"/>
              </w:rPr>
              <w:t>.</w:t>
            </w:r>
            <w:proofErr w:type="gramEnd"/>
            <w:r w:rsidR="00DA47A3">
              <w:rPr>
                <w:rFonts w:cstheme="minorHAnsi"/>
              </w:rPr>
              <w:t xml:space="preserve"> </w:t>
            </w:r>
            <w:r w:rsidR="008F1A47">
              <w:rPr>
                <w:rFonts w:cstheme="minorHAnsi"/>
              </w:rPr>
              <w:t>p</w:t>
            </w:r>
            <w:r w:rsidR="00D53F6D">
              <w:rPr>
                <w:rFonts w:cstheme="minorHAnsi"/>
              </w:rPr>
              <w:t xml:space="preserve">roject, </w:t>
            </w:r>
            <w:r w:rsidRPr="009C12D0">
              <w:rPr>
                <w:rFonts w:cstheme="minorHAnsi"/>
              </w:rPr>
              <w:t>UKRI</w:t>
            </w:r>
            <w:r w:rsidR="00D53F6D">
              <w:rPr>
                <w:rFonts w:cstheme="minorHAnsi"/>
              </w:rPr>
              <w:t>,</w:t>
            </w:r>
            <w:r w:rsidRPr="009C12D0">
              <w:rPr>
                <w:rFonts w:cstheme="minorHAnsi"/>
              </w:rPr>
              <w:t xml:space="preserve"> or BBSRC</w:t>
            </w:r>
          </w:p>
        </w:tc>
        <w:tc>
          <w:tcPr>
            <w:tcW w:w="864" w:type="dxa"/>
            <w:vAlign w:val="center"/>
          </w:tcPr>
          <w:p w14:paraId="4DC338E9" w14:textId="263038A5" w:rsidR="00CE38F1" w:rsidRPr="009C12D0" w:rsidRDefault="00CE38F1" w:rsidP="009C12D0">
            <w:pPr>
              <w:jc w:val="center"/>
              <w:rPr>
                <w:rFonts w:cstheme="minorHAnsi"/>
              </w:rPr>
            </w:pPr>
          </w:p>
        </w:tc>
      </w:tr>
      <w:tr w:rsidR="00DE02CD" w:rsidRPr="009C12D0" w14:paraId="3E66ECEE" w14:textId="77777777" w:rsidTr="00DE02CD">
        <w:trPr>
          <w:trHeight w:val="567"/>
        </w:trPr>
        <w:tc>
          <w:tcPr>
            <w:tcW w:w="9623" w:type="dxa"/>
            <w:gridSpan w:val="10"/>
            <w:vAlign w:val="center"/>
          </w:tcPr>
          <w:p w14:paraId="56109DFD" w14:textId="77777777" w:rsidR="00D53F6D" w:rsidRPr="00433CEF" w:rsidRDefault="000748E4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Cyhoeddir y gwaith gyda thrwydded CC BY</w:t>
            </w:r>
          </w:p>
          <w:p w14:paraId="22641B8C" w14:textId="5793A43D" w:rsidR="00DE02CD" w:rsidRPr="009C12D0" w:rsidRDefault="00DE02CD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The work will be published with a CC BY licence</w:t>
            </w:r>
            <w:r w:rsidR="000748E4" w:rsidRPr="009C12D0">
              <w:rPr>
                <w:rFonts w:cstheme="minorHAnsi"/>
              </w:rPr>
              <w:t>:</w:t>
            </w:r>
          </w:p>
        </w:tc>
        <w:tc>
          <w:tcPr>
            <w:tcW w:w="864" w:type="dxa"/>
            <w:vAlign w:val="center"/>
          </w:tcPr>
          <w:p w14:paraId="79DD6B36" w14:textId="7A18608E" w:rsidR="00DE02CD" w:rsidRPr="009C12D0" w:rsidRDefault="00DE02CD" w:rsidP="009C12D0">
            <w:pPr>
              <w:rPr>
                <w:rFonts w:cstheme="minorHAnsi"/>
              </w:rPr>
            </w:pPr>
          </w:p>
        </w:tc>
      </w:tr>
      <w:tr w:rsidR="00DE02CD" w:rsidRPr="009C12D0" w14:paraId="01072CD5" w14:textId="77777777" w:rsidTr="00DE02CD">
        <w:trPr>
          <w:trHeight w:val="567"/>
        </w:trPr>
        <w:tc>
          <w:tcPr>
            <w:tcW w:w="9623" w:type="dxa"/>
            <w:gridSpan w:val="10"/>
            <w:vAlign w:val="center"/>
          </w:tcPr>
          <w:p w14:paraId="1A2DD68F" w14:textId="25770950" w:rsidR="00436B91" w:rsidRPr="00433CEF" w:rsidRDefault="005013E9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C</w:t>
            </w:r>
            <w:r w:rsidR="00CB36C7" w:rsidRPr="00433CEF">
              <w:rPr>
                <w:rFonts w:cstheme="minorHAnsi"/>
                <w:color w:val="000000" w:themeColor="text1"/>
                <w:lang w:val="cy-GB"/>
              </w:rPr>
              <w:t xml:space="preserve">aiff </w:t>
            </w:r>
            <w:r w:rsidR="00436B91" w:rsidRPr="00433CEF">
              <w:rPr>
                <w:rFonts w:cstheme="minorHAnsi"/>
                <w:color w:val="000000" w:themeColor="text1"/>
                <w:lang w:val="cy-GB"/>
              </w:rPr>
              <w:t>cofnod ei greu yn PURE</w:t>
            </w:r>
            <w:r w:rsidRPr="00433CEF">
              <w:rPr>
                <w:rFonts w:cstheme="minorHAnsi"/>
                <w:color w:val="000000" w:themeColor="text1"/>
                <w:lang w:val="cy-GB"/>
              </w:rPr>
              <w:t xml:space="preserve"> ar ôl cyhoeddi</w:t>
            </w:r>
          </w:p>
          <w:p w14:paraId="4F38C4D9" w14:textId="5B45A73E" w:rsidR="00DE02CD" w:rsidRPr="009C12D0" w:rsidRDefault="00DA47A3" w:rsidP="009C12D0">
            <w:pPr>
              <w:rPr>
                <w:rFonts w:cstheme="minorHAnsi"/>
              </w:rPr>
            </w:pPr>
            <w:r>
              <w:rPr>
                <w:rFonts w:cstheme="minorHAnsi"/>
              </w:rPr>
              <w:t>Upon publication a record will be created in PURE</w:t>
            </w:r>
          </w:p>
        </w:tc>
        <w:tc>
          <w:tcPr>
            <w:tcW w:w="864" w:type="dxa"/>
            <w:vAlign w:val="center"/>
          </w:tcPr>
          <w:p w14:paraId="3D47A80F" w14:textId="229126BA" w:rsidR="00DE02CD" w:rsidRPr="009C12D0" w:rsidRDefault="00DE02CD" w:rsidP="009C12D0">
            <w:pPr>
              <w:rPr>
                <w:rFonts w:cstheme="minorHAnsi"/>
              </w:rPr>
            </w:pPr>
          </w:p>
        </w:tc>
      </w:tr>
      <w:tr w:rsidR="00DA47A3" w:rsidRPr="009C12D0" w14:paraId="5E20E04C" w14:textId="77777777" w:rsidTr="00DE02CD">
        <w:trPr>
          <w:trHeight w:val="567"/>
        </w:trPr>
        <w:tc>
          <w:tcPr>
            <w:tcW w:w="9623" w:type="dxa"/>
            <w:gridSpan w:val="10"/>
            <w:vAlign w:val="center"/>
          </w:tcPr>
          <w:p w14:paraId="66CE9899" w14:textId="20D201D6" w:rsidR="00436B91" w:rsidRPr="00433CEF" w:rsidRDefault="000D6734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Cydnabyddir</w:t>
            </w:r>
            <w:r w:rsidR="00436B91" w:rsidRPr="00433CEF">
              <w:rPr>
                <w:rFonts w:cstheme="minorHAnsi"/>
                <w:color w:val="000000" w:themeColor="text1"/>
                <w:lang w:val="cy-GB"/>
              </w:rPr>
              <w:t xml:space="preserve"> cyllid yn y gwaith</w:t>
            </w:r>
          </w:p>
          <w:p w14:paraId="772A4886" w14:textId="5D62AE7A" w:rsidR="00DA47A3" w:rsidRPr="009C12D0" w:rsidRDefault="00DA47A3" w:rsidP="009C12D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unding is acknowledged in the </w:t>
            </w:r>
            <w:r w:rsidR="00436B91">
              <w:rPr>
                <w:rFonts w:cstheme="minorHAnsi"/>
              </w:rPr>
              <w:t>work</w:t>
            </w:r>
          </w:p>
        </w:tc>
        <w:tc>
          <w:tcPr>
            <w:tcW w:w="864" w:type="dxa"/>
            <w:vAlign w:val="center"/>
          </w:tcPr>
          <w:p w14:paraId="2C2D3A43" w14:textId="77777777" w:rsidR="00DA47A3" w:rsidRPr="009C12D0" w:rsidRDefault="00DA47A3" w:rsidP="009C12D0">
            <w:pPr>
              <w:rPr>
                <w:rFonts w:cstheme="minorHAnsi"/>
              </w:rPr>
            </w:pPr>
          </w:p>
        </w:tc>
      </w:tr>
      <w:tr w:rsidR="00DA47A3" w:rsidRPr="009C12D0" w14:paraId="234954E9" w14:textId="77777777" w:rsidTr="00DE02CD">
        <w:trPr>
          <w:trHeight w:val="567"/>
        </w:trPr>
        <w:tc>
          <w:tcPr>
            <w:tcW w:w="9623" w:type="dxa"/>
            <w:gridSpan w:val="10"/>
            <w:vAlign w:val="center"/>
          </w:tcPr>
          <w:p w14:paraId="57A00980" w14:textId="5CA3423E" w:rsidR="00436B91" w:rsidRPr="00433CEF" w:rsidRDefault="00436B91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Cynhwysir datganiad mynediad data, gyda dolen i ddata lle bo'n briodol</w:t>
            </w:r>
          </w:p>
          <w:p w14:paraId="3A047F4B" w14:textId="05E90636" w:rsidR="00DA47A3" w:rsidRPr="009C12D0" w:rsidRDefault="00DA47A3" w:rsidP="009C12D0">
            <w:pPr>
              <w:rPr>
                <w:rFonts w:cstheme="minorHAnsi"/>
              </w:rPr>
            </w:pPr>
            <w:r>
              <w:rPr>
                <w:rFonts w:cstheme="minorHAnsi"/>
              </w:rPr>
              <w:t>A data access statement is included, with a link to data where appropriate</w:t>
            </w:r>
          </w:p>
        </w:tc>
        <w:tc>
          <w:tcPr>
            <w:tcW w:w="864" w:type="dxa"/>
            <w:vAlign w:val="center"/>
          </w:tcPr>
          <w:p w14:paraId="59942481" w14:textId="77777777" w:rsidR="00DA47A3" w:rsidRPr="009C12D0" w:rsidRDefault="00DA47A3" w:rsidP="009C12D0">
            <w:pPr>
              <w:rPr>
                <w:rFonts w:cstheme="minorHAnsi"/>
              </w:rPr>
            </w:pPr>
          </w:p>
        </w:tc>
      </w:tr>
    </w:tbl>
    <w:p w14:paraId="3D91C405" w14:textId="3EC8A65B" w:rsidR="00C43218" w:rsidRPr="009C12D0" w:rsidRDefault="00031EBA" w:rsidP="009C12D0">
      <w:pPr>
        <w:spacing w:before="240" w:after="0" w:line="240" w:lineRule="auto"/>
        <w:rPr>
          <w:rFonts w:cstheme="minorHAnsi"/>
        </w:rPr>
      </w:pPr>
      <w:r w:rsidRPr="00433CEF">
        <w:rPr>
          <w:rFonts w:cstheme="minorHAnsi"/>
          <w:lang w:val="cy-GB"/>
        </w:rPr>
        <w:t>Defnydd YBA yn unig</w:t>
      </w:r>
      <w:r w:rsidR="009C12D0">
        <w:rPr>
          <w:rFonts w:cstheme="minorHAnsi"/>
        </w:rPr>
        <w:t xml:space="preserve"> | </w:t>
      </w:r>
      <w:r w:rsidR="00C43218" w:rsidRPr="009C12D0">
        <w:rPr>
          <w:rFonts w:cstheme="minorHAnsi"/>
        </w:rPr>
        <w:t>RBI use on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701"/>
        <w:gridCol w:w="2109"/>
        <w:gridCol w:w="3078"/>
      </w:tblGrid>
      <w:tr w:rsidR="00C43218" w:rsidRPr="009C12D0" w14:paraId="75BB5B2F" w14:textId="77777777" w:rsidTr="00080745">
        <w:tc>
          <w:tcPr>
            <w:tcW w:w="3114" w:type="dxa"/>
            <w:shd w:val="clear" w:color="auto" w:fill="BFBFBF" w:themeFill="background1" w:themeFillShade="BF"/>
          </w:tcPr>
          <w:p w14:paraId="28D90E4C" w14:textId="77777777" w:rsidR="009C12D0" w:rsidRPr="00433CEF" w:rsidRDefault="000748E4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Dyddiad derbyn</w:t>
            </w:r>
          </w:p>
          <w:p w14:paraId="1C19CFC2" w14:textId="2A0642E4" w:rsidR="00C43218" w:rsidRPr="009C12D0" w:rsidRDefault="00C43218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Date received</w:t>
            </w:r>
          </w:p>
        </w:tc>
        <w:tc>
          <w:tcPr>
            <w:tcW w:w="1701" w:type="dxa"/>
          </w:tcPr>
          <w:p w14:paraId="2543F415" w14:textId="77777777" w:rsidR="00C43218" w:rsidRPr="009C12D0" w:rsidRDefault="00C43218" w:rsidP="009C12D0">
            <w:pPr>
              <w:rPr>
                <w:rFonts w:cstheme="minorHAnsi"/>
              </w:rPr>
            </w:pPr>
          </w:p>
        </w:tc>
        <w:tc>
          <w:tcPr>
            <w:tcW w:w="2109" w:type="dxa"/>
            <w:shd w:val="clear" w:color="auto" w:fill="BFBFBF" w:themeFill="background1" w:themeFillShade="BF"/>
          </w:tcPr>
          <w:p w14:paraId="6C667808" w14:textId="77777777" w:rsidR="009C12D0" w:rsidRPr="00433CEF" w:rsidRDefault="000748E4" w:rsidP="009C12D0">
            <w:pPr>
              <w:rPr>
                <w:rFonts w:cstheme="minorHAnsi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>Canlyniad</w:t>
            </w:r>
          </w:p>
          <w:p w14:paraId="3AF7A2B8" w14:textId="3217C80A" w:rsidR="00C43218" w:rsidRPr="009C12D0" w:rsidRDefault="00C43218" w:rsidP="009C12D0">
            <w:pPr>
              <w:rPr>
                <w:rFonts w:cstheme="minorHAnsi"/>
              </w:rPr>
            </w:pPr>
            <w:r w:rsidRPr="009C12D0">
              <w:rPr>
                <w:rFonts w:cstheme="minorHAnsi"/>
              </w:rPr>
              <w:t>Outcome</w:t>
            </w:r>
          </w:p>
        </w:tc>
        <w:tc>
          <w:tcPr>
            <w:tcW w:w="3078" w:type="dxa"/>
          </w:tcPr>
          <w:p w14:paraId="492A458F" w14:textId="77777777" w:rsidR="00C43218" w:rsidRPr="009C12D0" w:rsidRDefault="00C43218" w:rsidP="009C12D0">
            <w:pPr>
              <w:rPr>
                <w:rFonts w:cstheme="minorHAnsi"/>
              </w:rPr>
            </w:pPr>
          </w:p>
        </w:tc>
      </w:tr>
      <w:tr w:rsidR="00857F91" w:rsidRPr="009C12D0" w14:paraId="53284F2E" w14:textId="77777777" w:rsidTr="00586B15">
        <w:tc>
          <w:tcPr>
            <w:tcW w:w="3114" w:type="dxa"/>
            <w:shd w:val="clear" w:color="auto" w:fill="BFBFBF" w:themeFill="background1" w:themeFillShade="BF"/>
          </w:tcPr>
          <w:p w14:paraId="5C5FA4A6" w14:textId="77777777" w:rsidR="00857F91" w:rsidRPr="00433CEF" w:rsidRDefault="00857F91" w:rsidP="009C12D0">
            <w:pPr>
              <w:rPr>
                <w:rFonts w:cstheme="minorHAnsi"/>
                <w:color w:val="000000" w:themeColor="text1"/>
                <w:lang w:val="cy-GB"/>
              </w:rPr>
            </w:pPr>
            <w:r w:rsidRPr="00433CEF">
              <w:rPr>
                <w:rFonts w:cstheme="minorHAnsi"/>
                <w:color w:val="000000" w:themeColor="text1"/>
                <w:lang w:val="cy-GB"/>
              </w:rPr>
              <w:t>Cronfa i'w defnyddio</w:t>
            </w:r>
          </w:p>
          <w:p w14:paraId="4E3440B3" w14:textId="73609C78" w:rsidR="00857F91" w:rsidRPr="009C12D0" w:rsidRDefault="00857F91" w:rsidP="009C12D0">
            <w:pPr>
              <w:rPr>
                <w:rFonts w:cstheme="minorHAnsi"/>
              </w:rPr>
            </w:pPr>
            <w:r>
              <w:rPr>
                <w:rFonts w:cstheme="minorHAnsi"/>
              </w:rPr>
              <w:t>Fund to use</w:t>
            </w:r>
          </w:p>
        </w:tc>
        <w:tc>
          <w:tcPr>
            <w:tcW w:w="6888" w:type="dxa"/>
            <w:gridSpan w:val="3"/>
          </w:tcPr>
          <w:p w14:paraId="3FA90B6E" w14:textId="77777777" w:rsidR="00857F91" w:rsidRPr="009C12D0" w:rsidRDefault="00857F91" w:rsidP="009C12D0">
            <w:pPr>
              <w:rPr>
                <w:rFonts w:cstheme="minorHAnsi"/>
              </w:rPr>
            </w:pPr>
          </w:p>
        </w:tc>
      </w:tr>
      <w:tr w:rsidR="009C12D0" w:rsidRPr="009C12D0" w14:paraId="7F155181" w14:textId="77777777" w:rsidTr="009C12D0">
        <w:tc>
          <w:tcPr>
            <w:tcW w:w="10002" w:type="dxa"/>
            <w:gridSpan w:val="4"/>
            <w:shd w:val="clear" w:color="auto" w:fill="auto"/>
          </w:tcPr>
          <w:p w14:paraId="621C9F3A" w14:textId="77777777" w:rsidR="009C12D0" w:rsidRPr="009C12D0" w:rsidRDefault="009C12D0" w:rsidP="009C12D0">
            <w:pPr>
              <w:rPr>
                <w:rFonts w:cstheme="minorHAnsi"/>
              </w:rPr>
            </w:pPr>
          </w:p>
        </w:tc>
      </w:tr>
      <w:tr w:rsidR="009C12D0" w:rsidRPr="009C12D0" w14:paraId="311F6216" w14:textId="77777777" w:rsidTr="009C12D0">
        <w:tc>
          <w:tcPr>
            <w:tcW w:w="4815" w:type="dxa"/>
            <w:gridSpan w:val="2"/>
            <w:shd w:val="clear" w:color="auto" w:fill="auto"/>
          </w:tcPr>
          <w:p w14:paraId="72064C77" w14:textId="3D4B8918" w:rsidR="009C12D0" w:rsidRPr="00433CEF" w:rsidRDefault="009C12D0" w:rsidP="009C12D0">
            <w:pPr>
              <w:tabs>
                <w:tab w:val="left" w:pos="1780"/>
              </w:tabs>
              <w:rPr>
                <w:rFonts w:cstheme="minorHAnsi"/>
                <w:color w:val="0000FF" w:themeColor="hyperlink"/>
                <w:u w:val="single"/>
                <w:lang w:val="cy-GB"/>
              </w:rPr>
            </w:pPr>
            <w:r w:rsidRPr="00433CEF">
              <w:rPr>
                <w:rFonts w:cstheme="minorHAnsi"/>
                <w:lang w:val="cy-GB"/>
              </w:rPr>
              <w:t xml:space="preserve">Dychwelwch y ffurflen hon i </w:t>
            </w:r>
            <w:hyperlink r:id="rId7" w:history="1">
              <w:r w:rsidR="00974AA0" w:rsidRPr="00433CEF">
                <w:rPr>
                  <w:rStyle w:val="Hyperlink"/>
                  <w:rFonts w:cstheme="minorHAnsi"/>
                  <w:lang w:val="cy-GB"/>
                </w:rPr>
                <w:t>ymchwil@aber.ac.uk</w:t>
              </w:r>
            </w:hyperlink>
          </w:p>
        </w:tc>
        <w:tc>
          <w:tcPr>
            <w:tcW w:w="5187" w:type="dxa"/>
            <w:gridSpan w:val="2"/>
            <w:shd w:val="clear" w:color="auto" w:fill="auto"/>
          </w:tcPr>
          <w:p w14:paraId="667BA96B" w14:textId="0768029D" w:rsidR="009C12D0" w:rsidRPr="009C12D0" w:rsidRDefault="009C12D0" w:rsidP="009C12D0">
            <w:pPr>
              <w:tabs>
                <w:tab w:val="left" w:pos="1780"/>
              </w:tabs>
              <w:rPr>
                <w:rFonts w:cstheme="minorHAnsi"/>
              </w:rPr>
            </w:pPr>
            <w:r w:rsidRPr="009C12D0">
              <w:rPr>
                <w:rFonts w:cstheme="minorHAnsi"/>
              </w:rPr>
              <w:t xml:space="preserve">Please return this form to </w:t>
            </w:r>
            <w:hyperlink r:id="rId8" w:history="1">
              <w:r w:rsidRPr="009C12D0">
                <w:rPr>
                  <w:rStyle w:val="Hyperlink"/>
                  <w:rFonts w:cstheme="minorHAnsi"/>
                </w:rPr>
                <w:t>research@aber.ac.uk</w:t>
              </w:r>
            </w:hyperlink>
          </w:p>
        </w:tc>
      </w:tr>
    </w:tbl>
    <w:p w14:paraId="12460D17" w14:textId="77777777" w:rsidR="00F07159" w:rsidRPr="009C12D0" w:rsidRDefault="00F07159" w:rsidP="009C12D0">
      <w:pPr>
        <w:spacing w:line="240" w:lineRule="auto"/>
        <w:rPr>
          <w:rFonts w:cstheme="minorHAnsi"/>
          <w:sz w:val="24"/>
          <w:szCs w:val="24"/>
        </w:rPr>
      </w:pPr>
    </w:p>
    <w:sectPr w:rsidR="00F07159" w:rsidRPr="009C12D0" w:rsidSect="009C12D0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0D421" w14:textId="77777777" w:rsidR="00076544" w:rsidRDefault="00076544" w:rsidP="00F07159">
      <w:pPr>
        <w:spacing w:after="0" w:line="240" w:lineRule="auto"/>
      </w:pPr>
      <w:r>
        <w:separator/>
      </w:r>
    </w:p>
  </w:endnote>
  <w:endnote w:type="continuationSeparator" w:id="0">
    <w:p w14:paraId="495B2810" w14:textId="77777777" w:rsidR="00076544" w:rsidRDefault="00076544" w:rsidP="00F07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52CA9" w14:textId="77777777" w:rsidR="00076544" w:rsidRDefault="00076544" w:rsidP="00F07159">
      <w:pPr>
        <w:spacing w:after="0" w:line="240" w:lineRule="auto"/>
      </w:pPr>
      <w:r>
        <w:separator/>
      </w:r>
    </w:p>
  </w:footnote>
  <w:footnote w:type="continuationSeparator" w:id="0">
    <w:p w14:paraId="0E19EC66" w14:textId="77777777" w:rsidR="00076544" w:rsidRDefault="00076544" w:rsidP="00F071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80A70" w14:textId="410BD0BA" w:rsidR="00CF5AD9" w:rsidRDefault="00CF5AD9">
    <w:pPr>
      <w:pStyle w:val="Header"/>
    </w:pPr>
  </w:p>
  <w:tbl>
    <w:tblPr>
      <w:tblStyle w:val="TableGrid"/>
      <w:tblpPr w:leftFromText="180" w:rightFromText="180" w:vertAnchor="text" w:horzAnchor="margin" w:tblpXSpec="right" w:tblpY="-74"/>
      <w:tblOverlap w:val="never"/>
      <w:tblW w:w="1049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491"/>
    </w:tblGrid>
    <w:tr w:rsidR="00CF5AD9" w:rsidRPr="000F1E66" w14:paraId="3F679D26" w14:textId="77777777" w:rsidTr="00E9014B">
      <w:trPr>
        <w:trHeight w:val="1094"/>
      </w:trPr>
      <w:tc>
        <w:tcPr>
          <w:tcW w:w="10491" w:type="dxa"/>
        </w:tcPr>
        <w:p w14:paraId="07654248" w14:textId="6E3BFB74" w:rsidR="00CF5AD9" w:rsidRPr="00433CEF" w:rsidRDefault="00CF5AD9" w:rsidP="00CF5AD9">
          <w:pPr>
            <w:jc w:val="right"/>
            <w:rPr>
              <w:rFonts w:ascii="Calibri" w:hAnsi="Calibri" w:cs="Calibri"/>
              <w:b/>
              <w:sz w:val="40"/>
              <w:szCs w:val="40"/>
              <w:lang w:val="cy-GB"/>
            </w:rPr>
          </w:pPr>
          <w:r w:rsidRPr="00433CEF">
            <w:rPr>
              <w:rFonts w:ascii="Calibri" w:hAnsi="Calibri" w:cs="Calibri"/>
              <w:noProof/>
              <w:sz w:val="40"/>
              <w:szCs w:val="40"/>
              <w:lang w:val="cy-GB"/>
            </w:rPr>
            <w:drawing>
              <wp:anchor distT="0" distB="0" distL="114300" distR="114300" simplePos="0" relativeHeight="251659264" behindDoc="1" locked="0" layoutInCell="1" allowOverlap="1" wp14:anchorId="7335B2CA" wp14:editId="68672630">
                <wp:simplePos x="0" y="0"/>
                <wp:positionH relativeFrom="margin">
                  <wp:posOffset>-49530</wp:posOffset>
                </wp:positionH>
                <wp:positionV relativeFrom="paragraph">
                  <wp:posOffset>45720</wp:posOffset>
                </wp:positionV>
                <wp:extent cx="2637155" cy="553085"/>
                <wp:effectExtent l="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37155" cy="553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433CEF">
            <w:rPr>
              <w:rFonts w:ascii="Calibri" w:hAnsi="Calibri" w:cs="Calibri"/>
              <w:b/>
              <w:sz w:val="40"/>
              <w:szCs w:val="40"/>
              <w:lang w:val="cy-GB"/>
            </w:rPr>
            <w:t xml:space="preserve">Ffurflen Gais </w:t>
          </w:r>
          <w:r w:rsidR="00187ABE" w:rsidRPr="00433CEF">
            <w:rPr>
              <w:lang w:val="cy-GB"/>
            </w:rPr>
            <w:t xml:space="preserve"> </w:t>
          </w:r>
          <w:r w:rsidR="00187ABE" w:rsidRPr="00433CEF">
            <w:rPr>
              <w:rFonts w:ascii="Calibri" w:hAnsi="Calibri" w:cs="Calibri"/>
              <w:b/>
              <w:sz w:val="40"/>
              <w:szCs w:val="40"/>
              <w:lang w:val="cy-GB"/>
            </w:rPr>
            <w:t>Mynediad Agored</w:t>
          </w:r>
        </w:p>
        <w:p w14:paraId="52AC8498" w14:textId="3A6CC239" w:rsidR="00CF5AD9" w:rsidRPr="00375E15" w:rsidRDefault="00187ABE" w:rsidP="00CF5AD9">
          <w:pPr>
            <w:jc w:val="right"/>
            <w:rPr>
              <w:rFonts w:ascii="Calibri" w:hAnsi="Calibri" w:cs="Calibri"/>
              <w:b/>
              <w:sz w:val="40"/>
              <w:szCs w:val="40"/>
            </w:rPr>
          </w:pPr>
          <w:r>
            <w:rPr>
              <w:rFonts w:ascii="Calibri" w:hAnsi="Calibri" w:cs="Calibri"/>
              <w:b/>
              <w:sz w:val="40"/>
              <w:szCs w:val="40"/>
            </w:rPr>
            <w:t>Open Access</w:t>
          </w:r>
          <w:r w:rsidR="00CF5AD9" w:rsidRPr="00375E15">
            <w:rPr>
              <w:rFonts w:ascii="Calibri" w:hAnsi="Calibri" w:cs="Calibri"/>
              <w:b/>
              <w:sz w:val="40"/>
              <w:szCs w:val="40"/>
            </w:rPr>
            <w:t xml:space="preserve"> Application Form</w:t>
          </w:r>
        </w:p>
      </w:tc>
    </w:tr>
  </w:tbl>
  <w:p w14:paraId="388FC004" w14:textId="77777777" w:rsidR="00CF5AD9" w:rsidRDefault="00CF5AD9" w:rsidP="00187A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15E59"/>
    <w:multiLevelType w:val="hybridMultilevel"/>
    <w:tmpl w:val="AA341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92859"/>
    <w:multiLevelType w:val="hybridMultilevel"/>
    <w:tmpl w:val="34BC5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8B5E62"/>
    <w:multiLevelType w:val="hybridMultilevel"/>
    <w:tmpl w:val="60A0504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2F25997"/>
    <w:multiLevelType w:val="hybridMultilevel"/>
    <w:tmpl w:val="0C706538"/>
    <w:lvl w:ilvl="0" w:tplc="32F4215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77510666">
    <w:abstractNumId w:val="3"/>
  </w:num>
  <w:num w:numId="2" w16cid:durableId="1851405530">
    <w:abstractNumId w:val="2"/>
  </w:num>
  <w:num w:numId="3" w16cid:durableId="1896045749">
    <w:abstractNumId w:val="1"/>
  </w:num>
  <w:num w:numId="4" w16cid:durableId="1590041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rUwtjQxMjA1MTVQ0lEKTi0uzszPAykwrgUA1PcmqCwAAAA="/>
  </w:docVars>
  <w:rsids>
    <w:rsidRoot w:val="00E86908"/>
    <w:rsid w:val="00026C91"/>
    <w:rsid w:val="00031EBA"/>
    <w:rsid w:val="0004283B"/>
    <w:rsid w:val="00042AC3"/>
    <w:rsid w:val="0005116F"/>
    <w:rsid w:val="000572C7"/>
    <w:rsid w:val="000748E4"/>
    <w:rsid w:val="00076544"/>
    <w:rsid w:val="00080745"/>
    <w:rsid w:val="00087989"/>
    <w:rsid w:val="000A58D1"/>
    <w:rsid w:val="000D10B8"/>
    <w:rsid w:val="000D6734"/>
    <w:rsid w:val="000E395D"/>
    <w:rsid w:val="00176A19"/>
    <w:rsid w:val="00187ABE"/>
    <w:rsid w:val="001B3E95"/>
    <w:rsid w:val="001D1335"/>
    <w:rsid w:val="002063CF"/>
    <w:rsid w:val="00212CCC"/>
    <w:rsid w:val="002204D6"/>
    <w:rsid w:val="00225CBD"/>
    <w:rsid w:val="00232CCE"/>
    <w:rsid w:val="00240D17"/>
    <w:rsid w:val="00241DD5"/>
    <w:rsid w:val="002715C1"/>
    <w:rsid w:val="002C3276"/>
    <w:rsid w:val="002F3AB0"/>
    <w:rsid w:val="002F719A"/>
    <w:rsid w:val="00325441"/>
    <w:rsid w:val="0036108B"/>
    <w:rsid w:val="003644FB"/>
    <w:rsid w:val="00373E90"/>
    <w:rsid w:val="00375E15"/>
    <w:rsid w:val="003802AA"/>
    <w:rsid w:val="003C3AA3"/>
    <w:rsid w:val="0041172F"/>
    <w:rsid w:val="00433CEF"/>
    <w:rsid w:val="00436B91"/>
    <w:rsid w:val="00441696"/>
    <w:rsid w:val="004422DD"/>
    <w:rsid w:val="005013E9"/>
    <w:rsid w:val="00521793"/>
    <w:rsid w:val="005D207F"/>
    <w:rsid w:val="00690ED6"/>
    <w:rsid w:val="006969C4"/>
    <w:rsid w:val="006C4F64"/>
    <w:rsid w:val="0074439E"/>
    <w:rsid w:val="0077676F"/>
    <w:rsid w:val="0078197F"/>
    <w:rsid w:val="007819E1"/>
    <w:rsid w:val="007C504C"/>
    <w:rsid w:val="00804E07"/>
    <w:rsid w:val="00832092"/>
    <w:rsid w:val="00857F91"/>
    <w:rsid w:val="00865EF4"/>
    <w:rsid w:val="0089265C"/>
    <w:rsid w:val="008A581B"/>
    <w:rsid w:val="008B72A6"/>
    <w:rsid w:val="008D4450"/>
    <w:rsid w:val="008F1A47"/>
    <w:rsid w:val="009302AE"/>
    <w:rsid w:val="009615CF"/>
    <w:rsid w:val="00974AA0"/>
    <w:rsid w:val="009C12D0"/>
    <w:rsid w:val="009E01F1"/>
    <w:rsid w:val="009E2BF1"/>
    <w:rsid w:val="00A0602E"/>
    <w:rsid w:val="00A53715"/>
    <w:rsid w:val="00A63655"/>
    <w:rsid w:val="00A656E0"/>
    <w:rsid w:val="00A7639E"/>
    <w:rsid w:val="00A94C5E"/>
    <w:rsid w:val="00AA1858"/>
    <w:rsid w:val="00AF17CF"/>
    <w:rsid w:val="00B51135"/>
    <w:rsid w:val="00B654C9"/>
    <w:rsid w:val="00BA26A3"/>
    <w:rsid w:val="00BE7BC7"/>
    <w:rsid w:val="00C23A0E"/>
    <w:rsid w:val="00C2506D"/>
    <w:rsid w:val="00C43218"/>
    <w:rsid w:val="00C64FD7"/>
    <w:rsid w:val="00C7128F"/>
    <w:rsid w:val="00CB36C7"/>
    <w:rsid w:val="00CB7567"/>
    <w:rsid w:val="00CE38F1"/>
    <w:rsid w:val="00CE6F9A"/>
    <w:rsid w:val="00CF5AD9"/>
    <w:rsid w:val="00D01B01"/>
    <w:rsid w:val="00D03411"/>
    <w:rsid w:val="00D53F6D"/>
    <w:rsid w:val="00D56CF3"/>
    <w:rsid w:val="00D71546"/>
    <w:rsid w:val="00D77113"/>
    <w:rsid w:val="00DA47A3"/>
    <w:rsid w:val="00DD6706"/>
    <w:rsid w:val="00DE02CD"/>
    <w:rsid w:val="00E062D6"/>
    <w:rsid w:val="00E115B8"/>
    <w:rsid w:val="00E473F6"/>
    <w:rsid w:val="00E56112"/>
    <w:rsid w:val="00E608F7"/>
    <w:rsid w:val="00E72728"/>
    <w:rsid w:val="00E86908"/>
    <w:rsid w:val="00EF31B2"/>
    <w:rsid w:val="00EF4037"/>
    <w:rsid w:val="00EF4142"/>
    <w:rsid w:val="00F07159"/>
    <w:rsid w:val="00F11658"/>
    <w:rsid w:val="00FE2CB9"/>
    <w:rsid w:val="00FF3C9A"/>
    <w:rsid w:val="00FF6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953A3"/>
  <w15:docId w15:val="{D229CF45-B696-4814-B2AB-A05F82CB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2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0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071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715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7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159"/>
  </w:style>
  <w:style w:type="paragraph" w:styleId="Footer">
    <w:name w:val="footer"/>
    <w:basedOn w:val="Normal"/>
    <w:link w:val="FooterChar"/>
    <w:uiPriority w:val="99"/>
    <w:unhideWhenUsed/>
    <w:rsid w:val="00F07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159"/>
  </w:style>
  <w:style w:type="table" w:styleId="TableGrid">
    <w:name w:val="Table Grid"/>
    <w:basedOn w:val="TableNormal"/>
    <w:rsid w:val="00271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31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4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aber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mchwil@aber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Staniforth [mws]</dc:creator>
  <cp:lastModifiedBy>Susan Ferguson [slf] (Staff)</cp:lastModifiedBy>
  <cp:revision>2</cp:revision>
  <cp:lastPrinted>2013-10-03T11:55:00Z</cp:lastPrinted>
  <dcterms:created xsi:type="dcterms:W3CDTF">2023-06-21T15:54:00Z</dcterms:created>
  <dcterms:modified xsi:type="dcterms:W3CDTF">2023-06-21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dfecbd-fc97-4e8a-a9cd-19ed496c406e_Enabled">
    <vt:lpwstr>true</vt:lpwstr>
  </property>
  <property fmtid="{D5CDD505-2E9C-101B-9397-08002B2CF9AE}" pid="3" name="MSIP_Label_f2dfecbd-fc97-4e8a-a9cd-19ed496c406e_SetDate">
    <vt:lpwstr>2023-06-01T13:24:11Z</vt:lpwstr>
  </property>
  <property fmtid="{D5CDD505-2E9C-101B-9397-08002B2CF9AE}" pid="4" name="MSIP_Label_f2dfecbd-fc97-4e8a-a9cd-19ed496c406e_Method">
    <vt:lpwstr>Standard</vt:lpwstr>
  </property>
  <property fmtid="{D5CDD505-2E9C-101B-9397-08002B2CF9AE}" pid="5" name="MSIP_Label_f2dfecbd-fc97-4e8a-a9cd-19ed496c406e_Name">
    <vt:lpwstr>defa4170-0d19-0005-0004-bc88714345d2</vt:lpwstr>
  </property>
  <property fmtid="{D5CDD505-2E9C-101B-9397-08002B2CF9AE}" pid="6" name="MSIP_Label_f2dfecbd-fc97-4e8a-a9cd-19ed496c406e_SiteId">
    <vt:lpwstr>d47b090e-3f5a-4ca0-84d0-9f89d269f175</vt:lpwstr>
  </property>
  <property fmtid="{D5CDD505-2E9C-101B-9397-08002B2CF9AE}" pid="7" name="MSIP_Label_f2dfecbd-fc97-4e8a-a9cd-19ed496c406e_ActionId">
    <vt:lpwstr>38649ed1-3429-4198-bb09-02748b2051af</vt:lpwstr>
  </property>
  <property fmtid="{D5CDD505-2E9C-101B-9397-08002B2CF9AE}" pid="8" name="MSIP_Label_f2dfecbd-fc97-4e8a-a9cd-19ed496c406e_ContentBits">
    <vt:lpwstr>0</vt:lpwstr>
  </property>
</Properties>
</file>